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47A1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762D81E5" w:rsidR="002258C5" w:rsidRPr="00703B29" w:rsidRDefault="000B5A38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021D14">
        <w:rPr>
          <w:rFonts w:cs="Arial"/>
          <w:sz w:val="20"/>
        </w:rPr>
        <w:t>9R9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021D14">
        <w:rPr>
          <w:rFonts w:cs="Arial"/>
          <w:color w:val="000000" w:themeColor="text1"/>
          <w:sz w:val="20"/>
        </w:rPr>
        <w:t>7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4D1512">
        <w:rPr>
          <w:rFonts w:cs="Arial"/>
          <w:color w:val="000000" w:themeColor="text1"/>
          <w:sz w:val="20"/>
        </w:rPr>
        <w:t>10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r w:rsidRPr="000C0BF9">
        <w:rPr>
          <w:rFonts w:cs="Arial"/>
          <w:i/>
          <w:sz w:val="18"/>
          <w:szCs w:val="18"/>
        </w:rPr>
        <w:t>Interpretation:_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1E1C8E87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4B6B81B" w14:textId="0857F515" w:rsidR="00417505" w:rsidRDefault="004175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7A29B0" w14:textId="06F296EF" w:rsidR="004B0FF3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C20AE">
        <w:rPr>
          <w:noProof/>
        </w:rPr>
        <w:drawing>
          <wp:anchor distT="0" distB="0" distL="114300" distR="114300" simplePos="0" relativeHeight="251660288" behindDoc="0" locked="0" layoutInCell="1" allowOverlap="1" wp14:anchorId="2D481D6B" wp14:editId="23951628">
            <wp:simplePos x="0" y="0"/>
            <wp:positionH relativeFrom="margin">
              <wp:align>left</wp:align>
            </wp:positionH>
            <wp:positionV relativeFrom="paragraph">
              <wp:posOffset>3429414</wp:posOffset>
            </wp:positionV>
            <wp:extent cx="4366800" cy="1461600"/>
            <wp:effectExtent l="0" t="0" r="0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800" cy="14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3348" w:rsidRPr="00963348">
        <w:rPr>
          <w:noProof/>
        </w:rPr>
        <w:drawing>
          <wp:anchor distT="0" distB="0" distL="114300" distR="114300" simplePos="0" relativeHeight="251658240" behindDoc="0" locked="0" layoutInCell="1" allowOverlap="1" wp14:anchorId="75AEEBCF" wp14:editId="19940053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6300000" cy="1638000"/>
            <wp:effectExtent l="0" t="0" r="5715" b="63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711B6B" w14:textId="1C97CF26" w:rsidR="00963348" w:rsidRPr="001B72BA" w:rsidRDefault="00FD53A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D53AD">
        <w:rPr>
          <w:noProof/>
        </w:rPr>
        <w:drawing>
          <wp:anchor distT="0" distB="0" distL="114300" distR="114300" simplePos="0" relativeHeight="251659264" behindDoc="0" locked="0" layoutInCell="1" allowOverlap="1" wp14:anchorId="2655882E" wp14:editId="4977940C">
            <wp:simplePos x="0" y="0"/>
            <wp:positionH relativeFrom="column">
              <wp:posOffset>3175</wp:posOffset>
            </wp:positionH>
            <wp:positionV relativeFrom="paragraph">
              <wp:posOffset>-29210</wp:posOffset>
            </wp:positionV>
            <wp:extent cx="6300000" cy="1638000"/>
            <wp:effectExtent l="0" t="0" r="5715" b="63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A10F46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2CF760B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3E73763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2C8B3EA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10723C3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9B7DC6F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6EAB115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7F8A170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7D11493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CCD0773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F27CCA6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ECAC944" w14:textId="77777777" w:rsidR="001B72BA" w:rsidRDefault="001B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560ABA3" w14:textId="44E2E07C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26DF4D61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6E2098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5302CEF" w14:textId="742AB38C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3, 5, 23, 25, </w:t>
      </w:r>
      <w:r w:rsidR="00D1241D" w:rsidRPr="006E2098">
        <w:rPr>
          <w:rFonts w:cs="Arial"/>
          <w:b w:val="0"/>
          <w:color w:val="auto"/>
          <w:sz w:val="18"/>
          <w:vertAlign w:val="baseline"/>
        </w:rPr>
        <w:t xml:space="preserve">30, </w:t>
      </w:r>
      <w:r w:rsidRPr="006E2098">
        <w:rPr>
          <w:rFonts w:cs="Arial"/>
          <w:b w:val="0"/>
          <w:color w:val="auto"/>
          <w:sz w:val="18"/>
          <w:vertAlign w:val="baseline"/>
        </w:rPr>
        <w:t>43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>, 45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>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46</w:t>
      </w:r>
      <w:r w:rsidR="00C013B5" w:rsidRPr="006E2098">
        <w:rPr>
          <w:rFonts w:cs="Arial"/>
          <w:b w:val="0"/>
          <w:color w:val="auto"/>
          <w:sz w:val="18"/>
          <w:vertAlign w:val="baseline"/>
        </w:rPr>
        <w:t>, 48</w:t>
      </w:r>
      <w:r w:rsidR="005F3EA7">
        <w:rPr>
          <w:rFonts w:cs="Arial"/>
          <w:b w:val="0"/>
          <w:color w:val="auto"/>
          <w:sz w:val="18"/>
          <w:vertAlign w:val="baseline"/>
        </w:rPr>
        <w:t>, 51, 52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 xml:space="preserve"> and 61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may have a tendency to giving rise to primer oligomer formation.</w:t>
      </w:r>
    </w:p>
    <w:p w14:paraId="3438B892" w14:textId="7F8B205D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>Primer mixes 6, 11, 14, 16</w:t>
      </w:r>
      <w:r w:rsidR="0044016C" w:rsidRPr="006E2098">
        <w:rPr>
          <w:rFonts w:cs="Arial"/>
          <w:b w:val="0"/>
          <w:color w:val="auto"/>
          <w:sz w:val="18"/>
          <w:vertAlign w:val="baseline"/>
        </w:rPr>
        <w:t>,</w:t>
      </w:r>
      <w:r w:rsidR="00801E36" w:rsidRPr="006E2098">
        <w:rPr>
          <w:rFonts w:cs="Arial"/>
          <w:b w:val="0"/>
          <w:color w:val="auto"/>
          <w:sz w:val="18"/>
          <w:vertAlign w:val="baseline"/>
        </w:rPr>
        <w:t xml:space="preserve"> 19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24</w:t>
      </w:r>
      <w:r w:rsidR="00216F64" w:rsidRPr="006E2098">
        <w:rPr>
          <w:rFonts w:cs="Arial"/>
          <w:b w:val="0"/>
          <w:color w:val="auto"/>
          <w:sz w:val="18"/>
          <w:vertAlign w:val="baseline"/>
        </w:rPr>
        <w:t xml:space="preserve"> and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 xml:space="preserve"> 50 </w:t>
      </w:r>
      <w:r w:rsidRPr="006E2098">
        <w:rPr>
          <w:rFonts w:cs="Arial"/>
          <w:b w:val="0"/>
          <w:color w:val="auto"/>
          <w:sz w:val="18"/>
          <w:vertAlign w:val="baseline"/>
        </w:rPr>
        <w:t>may have tendencies of unspecific amplifications.</w:t>
      </w:r>
      <w:r w:rsidR="00C05C49" w:rsidRPr="006E2098">
        <w:rPr>
          <w:rFonts w:cs="Arial"/>
          <w:b w:val="0"/>
          <w:color w:val="auto"/>
          <w:sz w:val="18"/>
          <w:vertAlign w:val="baseline"/>
        </w:rPr>
        <w:t xml:space="preserve"> </w:t>
      </w:r>
    </w:p>
    <w:p w14:paraId="7F0D9A84" w14:textId="77777777" w:rsidR="00A13068" w:rsidRPr="006E2098" w:rsidRDefault="00C97A8F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1, 2, 18, 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>27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and 33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 xml:space="preserve"> may give rise to a lower yield of HLA-specific PCR product than the other DQB1*03 primer mixes.</w:t>
      </w:r>
    </w:p>
    <w:p w14:paraId="47EDC638" w14:textId="77777777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55 and 58 may give rise to a long unspecific amplification product. </w:t>
      </w:r>
      <w:r w:rsidRPr="006E2098">
        <w:rPr>
          <w:b w:val="0"/>
          <w:color w:val="auto"/>
          <w:sz w:val="18"/>
          <w:vertAlign w:val="baseline"/>
        </w:rPr>
        <w:t>This should be disregarded when interpreting the DQB1*03 typings.</w:t>
      </w:r>
    </w:p>
    <w:p w14:paraId="07DA2D63" w14:textId="0CD13D4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6E2098">
        <w:rPr>
          <w:b w:val="0"/>
          <w:color w:val="auto"/>
          <w:sz w:val="18"/>
          <w:vertAlign w:val="baseline"/>
        </w:rPr>
        <w:t>Primer mix 6</w:t>
      </w:r>
      <w:r w:rsidR="00634B0F" w:rsidRPr="006E2098">
        <w:rPr>
          <w:b w:val="0"/>
          <w:color w:val="auto"/>
          <w:sz w:val="18"/>
          <w:vertAlign w:val="baseline"/>
        </w:rPr>
        <w:t>4</w:t>
      </w:r>
      <w:r w:rsidRPr="006E2098">
        <w:rPr>
          <w:b w:val="0"/>
          <w:color w:val="auto"/>
          <w:sz w:val="18"/>
          <w:vertAlign w:val="baseline"/>
        </w:rPr>
        <w:t xml:space="preserve"> contains a negative control, which will amplify </w:t>
      </w:r>
      <w:r w:rsidR="00216F64" w:rsidRPr="006E2098">
        <w:rPr>
          <w:b w:val="0"/>
          <w:color w:val="auto"/>
          <w:sz w:val="18"/>
          <w:vertAlign w:val="baseline"/>
        </w:rPr>
        <w:t>the majority</w:t>
      </w:r>
      <w:r w:rsidRPr="006E2098">
        <w:rPr>
          <w:b w:val="0"/>
          <w:color w:val="auto"/>
          <w:sz w:val="18"/>
          <w:vertAlign w:val="baseline"/>
        </w:rPr>
        <w:t xml:space="preserve"> of</w:t>
      </w:r>
      <w:r w:rsidR="00216F64" w:rsidRPr="006E2098">
        <w:rPr>
          <w:b w:val="0"/>
          <w:color w:val="auto"/>
          <w:sz w:val="18"/>
          <w:vertAlign w:val="baseline"/>
        </w:rPr>
        <w:t xml:space="preserve"> the</w:t>
      </w:r>
      <w:r w:rsidRPr="006E2098">
        <w:rPr>
          <w:b w:val="0"/>
          <w:color w:val="auto"/>
          <w:sz w:val="18"/>
          <w:vertAlign w:val="baseline"/>
        </w:rPr>
        <w:t xml:space="preserve"> HLA amplicons as well as the amplicons generated by the </w:t>
      </w:r>
      <w:r w:rsidRPr="00A13068">
        <w:rPr>
          <w:b w:val="0"/>
          <w:sz w:val="18"/>
          <w:vertAlign w:val="baseline"/>
        </w:rPr>
        <w:t>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402C50">
      <w:pPr>
        <w:pStyle w:val="Brdtext2"/>
        <w:tabs>
          <w:tab w:val="left" w:pos="9639"/>
          <w:tab w:val="left" w:pos="9781"/>
          <w:tab w:val="left" w:pos="10206"/>
        </w:tabs>
        <w:ind w:right="567"/>
        <w:rPr>
          <w:rFonts w:cs="Arial"/>
          <w:color w:val="FF0000"/>
          <w:sz w:val="18"/>
          <w:szCs w:val="18"/>
          <w:lang w:val="en-GB"/>
        </w:rPr>
      </w:pPr>
    </w:p>
    <w:p w14:paraId="59378F07" w14:textId="77777777" w:rsidR="005C7A63" w:rsidRDefault="005C7A6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76D3C3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10ED838" w14:textId="623DBB52" w:rsidR="004504A9" w:rsidRDefault="00B13A58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B13A58">
        <w:lastRenderedPageBreak/>
        <w:drawing>
          <wp:anchor distT="0" distB="0" distL="114300" distR="114300" simplePos="0" relativeHeight="251670528" behindDoc="0" locked="0" layoutInCell="1" allowOverlap="1" wp14:anchorId="78F16CD6" wp14:editId="6630265E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928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9C1DF" w14:textId="4824CCCB" w:rsidR="00FA6DEC" w:rsidRDefault="001266B0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1266B0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B839B60" wp14:editId="12550300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56800"/>
            <wp:effectExtent l="0" t="0" r="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504A9">
        <w:br w:type="page"/>
      </w:r>
    </w:p>
    <w:p w14:paraId="21B6CC31" w14:textId="5A78828C" w:rsidR="001335D9" w:rsidRPr="007C607D" w:rsidRDefault="00E721C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721C1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E7627B0" wp14:editId="5F1A9E4B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31600"/>
            <wp:effectExtent l="0" t="0" r="0" b="254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77F4C">
        <w:br w:type="page"/>
      </w:r>
    </w:p>
    <w:p w14:paraId="7CC44193" w14:textId="71FF6A41" w:rsidR="00181F38" w:rsidRDefault="0029662F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9662F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AB703C9" wp14:editId="7BFB42C8">
            <wp:simplePos x="1081377" y="1097280"/>
            <wp:positionH relativeFrom="page">
              <wp:align>center</wp:align>
            </wp:positionH>
            <wp:positionV relativeFrom="page">
              <wp:posOffset>1116330</wp:posOffset>
            </wp:positionV>
            <wp:extent cx="9360000" cy="5522400"/>
            <wp:effectExtent l="0" t="0" r="0" b="254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49313" w14:textId="355389CC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5AFE52" w14:textId="368A0794" w:rsidR="00593F4C" w:rsidRDefault="00E26C2D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26C2D">
        <w:rPr>
          <w:noProof/>
        </w:rPr>
        <w:drawing>
          <wp:anchor distT="0" distB="0" distL="114300" distR="114300" simplePos="0" relativeHeight="251665408" behindDoc="0" locked="0" layoutInCell="1" allowOverlap="1" wp14:anchorId="40CD9A79" wp14:editId="50DC30F6">
            <wp:simplePos x="1081377" y="1232452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4716000"/>
            <wp:effectExtent l="0" t="0" r="0" b="889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7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DB4F07" w14:textId="5A2659E5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73A513" w14:textId="260E09E3" w:rsidR="00EC0FE5" w:rsidRDefault="00EC0F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E15197" w14:textId="299B19BB" w:rsidR="00FF1A96" w:rsidRDefault="00FF1A96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3E36F55F" w14:textId="1E0F3518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874894C" w14:textId="0FF1C0A9" w:rsidR="008231E5" w:rsidRDefault="001F60B7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1F60B7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4CF501E6" wp14:editId="3B601B36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4528800"/>
            <wp:effectExtent l="0" t="0" r="0" b="571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5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95D0D2" w14:textId="5B78C308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42DEF355" w14:textId="7E29CD28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24B06A19" w14:textId="1EE31095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07FFF342" w14:textId="0123D743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</w:p>
    <w:p w14:paraId="5705E63A" w14:textId="77777777" w:rsidR="008231E5" w:rsidRDefault="008231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D82A7F" w14:textId="415A73B1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2AB2F0" w14:textId="56182E10" w:rsidR="001E7CD5" w:rsidRDefault="001F60B7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F60B7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511F9CED" wp14:editId="59DC9621">
            <wp:simplePos x="1081377" y="1097280"/>
            <wp:positionH relativeFrom="page">
              <wp:align>center</wp:align>
            </wp:positionH>
            <wp:positionV relativeFrom="page">
              <wp:posOffset>1116330</wp:posOffset>
            </wp:positionV>
            <wp:extent cx="9360000" cy="5558400"/>
            <wp:effectExtent l="0" t="0" r="0" b="444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5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7E9046" w14:textId="493857E3" w:rsidR="001E7CD5" w:rsidRDefault="007457D8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7457D8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33578EA" wp14:editId="58DD8150">
            <wp:simplePos x="1081377" y="1097280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5310000"/>
            <wp:effectExtent l="0" t="0" r="0" b="508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7CD5">
        <w:rPr>
          <w:b/>
          <w:spacing w:val="-3"/>
          <w:sz w:val="18"/>
          <w:szCs w:val="18"/>
          <w:vertAlign w:val="superscript"/>
        </w:rPr>
        <w:br w:type="page"/>
      </w:r>
    </w:p>
    <w:p w14:paraId="713C1FEA" w14:textId="0D8086FC" w:rsidR="00FA4075" w:rsidRPr="003E0134" w:rsidRDefault="007457D8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7457D8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7C14643" wp14:editId="35614CBE">
            <wp:simplePos x="1081377" y="1232452"/>
            <wp:positionH relativeFrom="page">
              <wp:align>center</wp:align>
            </wp:positionH>
            <wp:positionV relativeFrom="page">
              <wp:posOffset>1151890</wp:posOffset>
            </wp:positionV>
            <wp:extent cx="9360000" cy="889200"/>
            <wp:effectExtent l="0" t="0" r="0" b="635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8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90907B" w14:textId="437817F6" w:rsidR="000D2141" w:rsidRPr="001E7CD5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4" w:history="1">
        <w:r w:rsidR="00F249FD" w:rsidRPr="00B01989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244385" w:rsidRPr="001527A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4F0D5B3A" w:rsidR="001E7CD5" w:rsidRDefault="000D214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p w14:paraId="2036A969" w14:textId="77777777" w:rsidR="00760180" w:rsidRDefault="00760180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bCs/>
          <w:spacing w:val="-3"/>
          <w:vertAlign w:val="superscript"/>
        </w:rPr>
      </w:pPr>
    </w:p>
    <w:tbl>
      <w:tblPr>
        <w:tblStyle w:val="A-SSP"/>
        <w:tblW w:w="13884" w:type="dxa"/>
        <w:tblLayout w:type="fixed"/>
        <w:tblLook w:val="0020" w:firstRow="1" w:lastRow="0" w:firstColumn="0" w:lastColumn="0" w:noHBand="0" w:noVBand="0"/>
      </w:tblPr>
      <w:tblGrid>
        <w:gridCol w:w="985"/>
        <w:gridCol w:w="1417"/>
        <w:gridCol w:w="5103"/>
        <w:gridCol w:w="6379"/>
      </w:tblGrid>
      <w:tr w:rsidR="00760180" w:rsidRPr="00760180" w14:paraId="18D3E30C" w14:textId="77777777" w:rsidTr="001E2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40FC2D7" w14:textId="77777777" w:rsidR="00760180" w:rsidRPr="00760180" w:rsidRDefault="00760180" w:rsidP="004607F7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0" w:name="_Hlk504036624"/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BB287C0" w14:textId="6C0DE567" w:rsidR="00760180" w:rsidRPr="00760180" w:rsidRDefault="00760180" w:rsidP="004607F7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103" w:type="dxa"/>
          </w:tcPr>
          <w:p w14:paraId="7A7CEE00" w14:textId="6C268C76" w:rsidR="00760180" w:rsidRPr="00760180" w:rsidRDefault="00760180" w:rsidP="004607F7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QB1*03</w:t>
            </w: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6379" w:type="dxa"/>
          </w:tcPr>
          <w:p w14:paraId="577AB08D" w14:textId="4F381115" w:rsidR="00760180" w:rsidRPr="00760180" w:rsidRDefault="00760180" w:rsidP="004607F7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</w:t>
            </w:r>
            <w:r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 xml:space="preserve"> </w:t>
            </w:r>
            <w:r w:rsidRPr="0076018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DQB1 alleles</w:t>
            </w:r>
          </w:p>
        </w:tc>
      </w:tr>
      <w:tr w:rsidR="00760180" w:rsidRPr="00760180" w14:paraId="4D59B9D0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1BBD790" w14:textId="59341039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  6 </w:t>
            </w:r>
          </w:p>
        </w:tc>
        <w:tc>
          <w:tcPr>
            <w:tcW w:w="1417" w:type="dxa"/>
          </w:tcPr>
          <w:p w14:paraId="1E49712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95 bp </w:t>
            </w:r>
          </w:p>
          <w:p w14:paraId="0287983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0 bp</w:t>
            </w:r>
          </w:p>
        </w:tc>
        <w:tc>
          <w:tcPr>
            <w:tcW w:w="5103" w:type="dxa"/>
          </w:tcPr>
          <w:p w14:paraId="23F698C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</w:t>
            </w:r>
          </w:p>
          <w:p w14:paraId="464FD5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5:01-03:05:05, 03:17:01-03:17:02, 03:61, 03:72, 03:100, 03:132, 03:181, 03:226, 03:244, 03:250, 03:262, 03:272, 03:346</w:t>
            </w:r>
          </w:p>
        </w:tc>
        <w:tc>
          <w:tcPr>
            <w:tcW w:w="6379" w:type="dxa"/>
          </w:tcPr>
          <w:p w14:paraId="7FCD969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D172E5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09, 04:63, 04:75, 05:131, 05:276</w:t>
            </w:r>
          </w:p>
        </w:tc>
      </w:tr>
      <w:tr w:rsidR="00760180" w:rsidRPr="00760180" w14:paraId="3848FECB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63A4439" w14:textId="3D5F4E52" w:rsidR="00760180" w:rsidRPr="00760180" w:rsidRDefault="00760180" w:rsidP="004607F7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3A8BA26C" w14:textId="0C4C840C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19E2E22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103" w:type="dxa"/>
          </w:tcPr>
          <w:p w14:paraId="497DE71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3:06, 03:06, 03:25:01-03:25:02, 03:42, 03:88</w:t>
            </w:r>
          </w:p>
          <w:p w14:paraId="7E17C0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4N</w:t>
            </w:r>
          </w:p>
        </w:tc>
        <w:tc>
          <w:tcPr>
            <w:tcW w:w="6379" w:type="dxa"/>
          </w:tcPr>
          <w:p w14:paraId="70423DC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01:03, 04:02:16, 04:03:03</w:t>
            </w:r>
          </w:p>
        </w:tc>
      </w:tr>
      <w:tr w:rsidR="00760180" w:rsidRPr="00760180" w14:paraId="39F31AB1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3638331" w14:textId="6E72752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7" w:type="dxa"/>
          </w:tcPr>
          <w:p w14:paraId="7BACD9A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0 bp</w:t>
            </w:r>
          </w:p>
          <w:p w14:paraId="31268F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103" w:type="dxa"/>
          </w:tcPr>
          <w:p w14:paraId="392744B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5</w:t>
            </w:r>
          </w:p>
          <w:p w14:paraId="32837B3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7, 03:16, 03:438</w:t>
            </w:r>
          </w:p>
        </w:tc>
        <w:tc>
          <w:tcPr>
            <w:tcW w:w="6379" w:type="dxa"/>
          </w:tcPr>
          <w:p w14:paraId="791BC8C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0829707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1205892" w14:textId="456F1F0D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7" w:type="dxa"/>
          </w:tcPr>
          <w:p w14:paraId="30F2CEF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65 bp </w:t>
            </w:r>
          </w:p>
          <w:p w14:paraId="6DFB22E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103" w:type="dxa"/>
          </w:tcPr>
          <w:p w14:paraId="36E6FE0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0, 03:353</w:t>
            </w:r>
          </w:p>
          <w:p w14:paraId="56AC5AC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8, 03:119, 03:137, 03:194</w:t>
            </w:r>
          </w:p>
        </w:tc>
        <w:tc>
          <w:tcPr>
            <w:tcW w:w="6379" w:type="dxa"/>
          </w:tcPr>
          <w:p w14:paraId="2D22CD3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2B27CA2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02:02, 06:03:02, 06:03:34, 06:145:02, 06:208:02</w:t>
            </w:r>
          </w:p>
        </w:tc>
      </w:tr>
      <w:tr w:rsidR="00760180" w:rsidRPr="00760180" w14:paraId="5B5196D5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CE8BA1E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2738CAD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35 bp  </w:t>
            </w:r>
          </w:p>
          <w:p w14:paraId="48C99D6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5103" w:type="dxa"/>
          </w:tcPr>
          <w:p w14:paraId="6A7702E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09</w:t>
            </w:r>
          </w:p>
          <w:p w14:paraId="72B79AF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, 03:26, 03:244</w:t>
            </w:r>
          </w:p>
        </w:tc>
        <w:tc>
          <w:tcPr>
            <w:tcW w:w="6379" w:type="dxa"/>
          </w:tcPr>
          <w:p w14:paraId="08C07B9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D2FC1BB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41460D0" w14:textId="53070E70" w:rsidR="00760180" w:rsidRPr="00760180" w:rsidRDefault="00760180" w:rsidP="004607F7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7CD2F9E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40 bp </w:t>
            </w:r>
          </w:p>
          <w:p w14:paraId="44CB0EA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3CFE0BC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7917062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3548BE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5D8795C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358AA98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7A2FD6B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84CD86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103" w:type="dxa"/>
          </w:tcPr>
          <w:p w14:paraId="2C7FF73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0:01-03:10:03, 03:12, 03:14:01-03:14:02, 03:70, 03:179, 03:183, 03:195, 03:474</w:t>
            </w:r>
          </w:p>
          <w:p w14:paraId="443B344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2E51259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7A1CDD1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405B7CA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0C9C15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30B13C9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A6E2C2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7</w:t>
            </w:r>
          </w:p>
        </w:tc>
        <w:tc>
          <w:tcPr>
            <w:tcW w:w="6379" w:type="dxa"/>
          </w:tcPr>
          <w:p w14:paraId="0FA1712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01:01:01-06:01:06, 06:01:08-06:01:31, 06:01:33-06:01:34, 06:06</w:t>
            </w:r>
            <w:r w:rsidRPr="0076018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760180">
              <w:rPr>
                <w:rFonts w:cs="Arial"/>
                <w:sz w:val="18"/>
                <w:szCs w:val="18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, 06:377, 06:382, 06:415, 06:418-06:419, 06:421, 06:427, 06:435, 06:462-06:464, 06:466, 06:469, 06:471-06:472</w:t>
            </w:r>
          </w:p>
          <w:p w14:paraId="3F7D83A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C837F2F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43E619F" w14:textId="16EE54BA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4833EBA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0AE425C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70 bp </w:t>
            </w:r>
          </w:p>
          <w:p w14:paraId="6D8B3C4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5103" w:type="dxa"/>
          </w:tcPr>
          <w:p w14:paraId="632693B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5</w:t>
            </w:r>
          </w:p>
          <w:p w14:paraId="59FEA60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3, 03:232</w:t>
            </w:r>
          </w:p>
          <w:p w14:paraId="1933673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8</w:t>
            </w:r>
          </w:p>
        </w:tc>
        <w:tc>
          <w:tcPr>
            <w:tcW w:w="6379" w:type="dxa"/>
          </w:tcPr>
          <w:p w14:paraId="640C075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0EC2E2C1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7D068E9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71559F4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65 bp </w:t>
            </w:r>
          </w:p>
          <w:p w14:paraId="7CCCCDB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103" w:type="dxa"/>
          </w:tcPr>
          <w:p w14:paraId="20BB860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3, 03:87</w:t>
            </w:r>
          </w:p>
          <w:p w14:paraId="5510B03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8, 03:85</w:t>
            </w:r>
          </w:p>
        </w:tc>
        <w:tc>
          <w:tcPr>
            <w:tcW w:w="6379" w:type="dxa"/>
          </w:tcPr>
          <w:p w14:paraId="7C456F1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AD0EAE5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96CAF60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0</w:t>
            </w:r>
          </w:p>
        </w:tc>
        <w:tc>
          <w:tcPr>
            <w:tcW w:w="1417" w:type="dxa"/>
          </w:tcPr>
          <w:p w14:paraId="79E247C9" w14:textId="6E91174F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0 bp</w:t>
            </w:r>
          </w:p>
          <w:p w14:paraId="78E8E2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103" w:type="dxa"/>
          </w:tcPr>
          <w:p w14:paraId="1FC28843" w14:textId="2812A6AE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1, 03:452</w:t>
            </w:r>
          </w:p>
          <w:p w14:paraId="04F2413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6379" w:type="dxa"/>
          </w:tcPr>
          <w:p w14:paraId="5CBDA54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64, 02:79, 05:35, 05:182, 05:259, 06:243, 06:255</w:t>
            </w:r>
          </w:p>
          <w:p w14:paraId="7279EEF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760180" w:rsidRPr="00760180" w14:paraId="2B641574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A8085E4" w14:textId="5BF71EC4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23 </w:t>
            </w:r>
          </w:p>
        </w:tc>
        <w:tc>
          <w:tcPr>
            <w:tcW w:w="1417" w:type="dxa"/>
          </w:tcPr>
          <w:p w14:paraId="2F9D815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95 bp </w:t>
            </w:r>
          </w:p>
          <w:p w14:paraId="4491F522" w14:textId="21F803A2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25 bp</w:t>
            </w:r>
          </w:p>
          <w:p w14:paraId="2E75F9E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50 bp </w:t>
            </w:r>
          </w:p>
          <w:p w14:paraId="7F0224D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85 bp</w:t>
            </w:r>
          </w:p>
          <w:p w14:paraId="104BE58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103" w:type="dxa"/>
          </w:tcPr>
          <w:p w14:paraId="6EA727C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1, 03:224</w:t>
            </w:r>
          </w:p>
          <w:p w14:paraId="1DAE04D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-03:25:02, 03:79, 03:89, 03:234, 03:239, 03:447</w:t>
            </w:r>
          </w:p>
          <w:p w14:paraId="37FC763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4N</w:t>
            </w:r>
          </w:p>
          <w:p w14:paraId="6B4FC1B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5:01-03:45:02</w:t>
            </w:r>
          </w:p>
          <w:p w14:paraId="6DC884D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8</w:t>
            </w:r>
          </w:p>
        </w:tc>
        <w:tc>
          <w:tcPr>
            <w:tcW w:w="6379" w:type="dxa"/>
          </w:tcPr>
          <w:p w14:paraId="409D1ED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66B43BB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03:01-04:03:03, 04:81, 04:96</w:t>
            </w:r>
          </w:p>
        </w:tc>
      </w:tr>
      <w:tr w:rsidR="00760180" w:rsidRPr="00760180" w14:paraId="69D2AB9B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85" w:type="dxa"/>
          </w:tcPr>
          <w:p w14:paraId="3997D689" w14:textId="433777CB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24 </w:t>
            </w:r>
          </w:p>
        </w:tc>
        <w:tc>
          <w:tcPr>
            <w:tcW w:w="1417" w:type="dxa"/>
          </w:tcPr>
          <w:p w14:paraId="110E25F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20 bp </w:t>
            </w:r>
          </w:p>
          <w:p w14:paraId="66D3CA5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103" w:type="dxa"/>
          </w:tcPr>
          <w:p w14:paraId="2A105AE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9</w:t>
            </w:r>
          </w:p>
          <w:p w14:paraId="507B636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7, 03:48, 03:56</w:t>
            </w:r>
          </w:p>
        </w:tc>
        <w:tc>
          <w:tcPr>
            <w:tcW w:w="6379" w:type="dxa"/>
          </w:tcPr>
          <w:p w14:paraId="28A1FF7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C7CF720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CB0A9FE" w14:textId="0E6FEDB4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25 </w:t>
            </w:r>
          </w:p>
        </w:tc>
        <w:tc>
          <w:tcPr>
            <w:tcW w:w="1417" w:type="dxa"/>
          </w:tcPr>
          <w:p w14:paraId="6076422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5 bp</w:t>
            </w:r>
          </w:p>
          <w:p w14:paraId="33D4939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0 bp</w:t>
            </w:r>
          </w:p>
          <w:p w14:paraId="7D2E848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7CA03C1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80 bp  </w:t>
            </w:r>
          </w:p>
          <w:p w14:paraId="2A2E059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103" w:type="dxa"/>
          </w:tcPr>
          <w:p w14:paraId="2EFCC11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6</w:t>
            </w:r>
          </w:p>
          <w:p w14:paraId="31897C2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, 03:79, 03:447</w:t>
            </w:r>
          </w:p>
          <w:p w14:paraId="026DDA3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0, 03:257</w:t>
            </w:r>
          </w:p>
          <w:p w14:paraId="4B5919D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9, 03:118N, 03:237N</w:t>
            </w:r>
          </w:p>
          <w:p w14:paraId="344221B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4</w:t>
            </w:r>
          </w:p>
        </w:tc>
        <w:tc>
          <w:tcPr>
            <w:tcW w:w="6379" w:type="dxa"/>
          </w:tcPr>
          <w:p w14:paraId="6814E9B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557B33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81</w:t>
            </w:r>
          </w:p>
          <w:p w14:paraId="1083A16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24D46E8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4A1C13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4:01:01-02:14:01:02</w:t>
            </w:r>
          </w:p>
        </w:tc>
      </w:tr>
      <w:tr w:rsidR="00760180" w:rsidRPr="00760180" w14:paraId="0EFD00A0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0981E0A" w14:textId="5E77434B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16C568A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70 bp  </w:t>
            </w:r>
          </w:p>
          <w:p w14:paraId="2E4DCF9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5 bp</w:t>
            </w:r>
          </w:p>
          <w:p w14:paraId="7A21179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103" w:type="dxa"/>
          </w:tcPr>
          <w:p w14:paraId="5861D4B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2, 03:87</w:t>
            </w:r>
          </w:p>
          <w:p w14:paraId="3C2A09C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5</w:t>
            </w:r>
          </w:p>
          <w:p w14:paraId="33C70CD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1</w:t>
            </w:r>
          </w:p>
        </w:tc>
        <w:tc>
          <w:tcPr>
            <w:tcW w:w="6379" w:type="dxa"/>
          </w:tcPr>
          <w:p w14:paraId="76434D6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81E16E3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B0DA104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566D0F28" w14:textId="205D88E9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00 bp</w:t>
            </w:r>
          </w:p>
          <w:p w14:paraId="30EB4D9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103" w:type="dxa"/>
          </w:tcPr>
          <w:p w14:paraId="7859462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7-03:38:02, 03:46, 03:252, 03:277, 03:500, 03:510</w:t>
            </w:r>
          </w:p>
          <w:p w14:paraId="13E6528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25</w:t>
            </w:r>
          </w:p>
        </w:tc>
        <w:tc>
          <w:tcPr>
            <w:tcW w:w="6379" w:type="dxa"/>
          </w:tcPr>
          <w:p w14:paraId="05F94D7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2059FA78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560ECF0" w14:textId="3F5A255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326E914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10 bp </w:t>
            </w:r>
          </w:p>
          <w:p w14:paraId="56C8EFD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5 bp</w:t>
            </w:r>
          </w:p>
          <w:p w14:paraId="75A6062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103" w:type="dxa"/>
          </w:tcPr>
          <w:p w14:paraId="0D83368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3, 03:245, 03:328</w:t>
            </w:r>
          </w:p>
          <w:p w14:paraId="7DCF6E1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5, 03:315</w:t>
            </w:r>
          </w:p>
          <w:p w14:paraId="19BF907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6379" w:type="dxa"/>
          </w:tcPr>
          <w:p w14:paraId="651722B0" w14:textId="4BE3B79D" w:rsid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5:281, 06:228, 06:304N</w:t>
            </w:r>
          </w:p>
          <w:p w14:paraId="7A07DB46" w14:textId="77777777" w:rsidR="00ED37A7" w:rsidRPr="00760180" w:rsidRDefault="00ED37A7" w:rsidP="004607F7">
            <w:pPr>
              <w:rPr>
                <w:rFonts w:cs="Arial"/>
                <w:sz w:val="18"/>
                <w:szCs w:val="18"/>
              </w:rPr>
            </w:pPr>
          </w:p>
          <w:p w14:paraId="439AAFE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26</w:t>
            </w:r>
          </w:p>
        </w:tc>
      </w:tr>
      <w:tr w:rsidR="00760180" w:rsidRPr="00760180" w14:paraId="7D1C2B1F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6EA9C1F" w14:textId="00584F02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6174128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5 bp</w:t>
            </w:r>
          </w:p>
          <w:p w14:paraId="3CF780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103" w:type="dxa"/>
          </w:tcPr>
          <w:p w14:paraId="03C5A09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36, 03:149</w:t>
            </w:r>
          </w:p>
          <w:p w14:paraId="4FAF03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50, 03:490</w:t>
            </w:r>
          </w:p>
        </w:tc>
        <w:tc>
          <w:tcPr>
            <w:tcW w:w="6379" w:type="dxa"/>
          </w:tcPr>
          <w:p w14:paraId="08353AC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88F66BC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CAF2DC3" w14:textId="56DBBA9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277B621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436ED47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5 bp</w:t>
            </w:r>
          </w:p>
          <w:p w14:paraId="0DD89C7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103" w:type="dxa"/>
          </w:tcPr>
          <w:p w14:paraId="50BE8A8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5</w:t>
            </w:r>
          </w:p>
          <w:p w14:paraId="38D4F91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8</w:t>
            </w:r>
          </w:p>
          <w:p w14:paraId="5D63D87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6, 03:83</w:t>
            </w:r>
          </w:p>
        </w:tc>
        <w:tc>
          <w:tcPr>
            <w:tcW w:w="6379" w:type="dxa"/>
          </w:tcPr>
          <w:p w14:paraId="5A743E8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052DABC6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7ED698C" w14:textId="18FF46DD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7" w:type="dxa"/>
          </w:tcPr>
          <w:p w14:paraId="09F6E2E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85 bp</w:t>
            </w:r>
          </w:p>
          <w:p w14:paraId="5F6C410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5103" w:type="dxa"/>
          </w:tcPr>
          <w:p w14:paraId="42FDB67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9</w:t>
            </w:r>
          </w:p>
          <w:p w14:paraId="1A4D6EA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4</w:t>
            </w:r>
          </w:p>
        </w:tc>
        <w:tc>
          <w:tcPr>
            <w:tcW w:w="6379" w:type="dxa"/>
          </w:tcPr>
          <w:p w14:paraId="279B202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37, 06:374</w:t>
            </w:r>
          </w:p>
        </w:tc>
      </w:tr>
      <w:tr w:rsidR="00760180" w:rsidRPr="00760180" w14:paraId="1A55086C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7982957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6CBE4890" w14:textId="41FB53C5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5 bp</w:t>
            </w:r>
          </w:p>
          <w:p w14:paraId="5AF29BE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0 bp</w:t>
            </w:r>
          </w:p>
          <w:p w14:paraId="28547DE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103" w:type="dxa"/>
          </w:tcPr>
          <w:p w14:paraId="798B5CF2" w14:textId="0804FA19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0, 03:205, 03:214, 03:506</w:t>
            </w:r>
          </w:p>
          <w:p w14:paraId="7279BAE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1, 03:54, 03:287</w:t>
            </w:r>
          </w:p>
          <w:p w14:paraId="43042E0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7</w:t>
            </w:r>
          </w:p>
        </w:tc>
        <w:tc>
          <w:tcPr>
            <w:tcW w:w="6379" w:type="dxa"/>
          </w:tcPr>
          <w:p w14:paraId="12666AA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57, 04:15, 04:42, 05:102, 05:308, 06:223, 06:406</w:t>
            </w:r>
          </w:p>
          <w:p w14:paraId="7E15832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96, 04:35</w:t>
            </w:r>
          </w:p>
        </w:tc>
      </w:tr>
      <w:tr w:rsidR="00760180" w:rsidRPr="00760180" w14:paraId="10B21336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B30D2F4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2B19AB9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5 bp</w:t>
            </w:r>
          </w:p>
          <w:p w14:paraId="12D793C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  <w:p w14:paraId="734BD77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103" w:type="dxa"/>
          </w:tcPr>
          <w:p w14:paraId="680A074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5, 03:214</w:t>
            </w:r>
          </w:p>
          <w:p w14:paraId="63C624E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5, 03:60, 03:250</w:t>
            </w:r>
          </w:p>
          <w:p w14:paraId="4381AFC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69N</w:t>
            </w:r>
          </w:p>
        </w:tc>
        <w:tc>
          <w:tcPr>
            <w:tcW w:w="6379" w:type="dxa"/>
          </w:tcPr>
          <w:p w14:paraId="6140DED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15</w:t>
            </w:r>
          </w:p>
        </w:tc>
      </w:tr>
      <w:tr w:rsidR="00760180" w:rsidRPr="00760180" w14:paraId="34C5B0F7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A97B312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48BD72B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80 bp  </w:t>
            </w:r>
          </w:p>
          <w:p w14:paraId="26E67A4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103" w:type="dxa"/>
          </w:tcPr>
          <w:p w14:paraId="43FF4C1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0, 03:77</w:t>
            </w:r>
          </w:p>
          <w:p w14:paraId="3416DB0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3, 03:62, 03:225</w:t>
            </w:r>
          </w:p>
        </w:tc>
        <w:tc>
          <w:tcPr>
            <w:tcW w:w="6379" w:type="dxa"/>
          </w:tcPr>
          <w:p w14:paraId="6BDCAE9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C22F96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212</w:t>
            </w:r>
          </w:p>
        </w:tc>
      </w:tr>
      <w:tr w:rsidR="00760180" w:rsidRPr="00760180" w14:paraId="6A4FF689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F22CC73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150A0D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70 bp </w:t>
            </w:r>
          </w:p>
          <w:p w14:paraId="3DBA8A2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103" w:type="dxa"/>
          </w:tcPr>
          <w:p w14:paraId="5447425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8, 03:194, 03:232</w:t>
            </w:r>
          </w:p>
          <w:p w14:paraId="4CC9919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57, 03:83</w:t>
            </w:r>
          </w:p>
        </w:tc>
        <w:tc>
          <w:tcPr>
            <w:tcW w:w="6379" w:type="dxa"/>
          </w:tcPr>
          <w:p w14:paraId="6BE2792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82, 06:233, 06:302</w:t>
            </w:r>
          </w:p>
        </w:tc>
      </w:tr>
      <w:tr w:rsidR="00760180" w:rsidRPr="00760180" w14:paraId="2FC33224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tcW w:w="985" w:type="dxa"/>
          </w:tcPr>
          <w:p w14:paraId="18B1C65B" w14:textId="61C9795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9</w:t>
            </w:r>
          </w:p>
        </w:tc>
        <w:tc>
          <w:tcPr>
            <w:tcW w:w="1417" w:type="dxa"/>
          </w:tcPr>
          <w:p w14:paraId="771349B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5 bp</w:t>
            </w:r>
          </w:p>
          <w:p w14:paraId="15C00BF9" w14:textId="0941EBF6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140 bp </w:t>
            </w:r>
          </w:p>
          <w:p w14:paraId="0398182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0 bp</w:t>
            </w:r>
          </w:p>
          <w:p w14:paraId="7CE2D7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103" w:type="dxa"/>
          </w:tcPr>
          <w:p w14:paraId="6EC9ABA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0</w:t>
            </w:r>
          </w:p>
          <w:p w14:paraId="49CAF23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:01-03:25:02, 03:66N, 03:234, 03:239</w:t>
            </w:r>
          </w:p>
          <w:p w14:paraId="09BC26F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8</w:t>
            </w:r>
          </w:p>
          <w:p w14:paraId="122EAD0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6</w:t>
            </w:r>
          </w:p>
        </w:tc>
        <w:tc>
          <w:tcPr>
            <w:tcW w:w="6379" w:type="dxa"/>
          </w:tcPr>
          <w:p w14:paraId="23B1290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5E7FEDE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 xml:space="preserve">*04:03:01-04:03:03, 06:193N </w:t>
            </w:r>
          </w:p>
          <w:p w14:paraId="6CD764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E3D466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51</w:t>
            </w:r>
          </w:p>
        </w:tc>
      </w:tr>
      <w:tr w:rsidR="00760180" w:rsidRPr="00760180" w14:paraId="6A70EC01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E675C8D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286E2C81" w14:textId="70D04990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80 bp</w:t>
            </w:r>
          </w:p>
          <w:p w14:paraId="25AE0E9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103" w:type="dxa"/>
          </w:tcPr>
          <w:p w14:paraId="71833513" w14:textId="4A9C7F66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7-03:68, 03:228</w:t>
            </w:r>
          </w:p>
          <w:p w14:paraId="51981C4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04, 03:212</w:t>
            </w:r>
          </w:p>
        </w:tc>
        <w:tc>
          <w:tcPr>
            <w:tcW w:w="6379" w:type="dxa"/>
          </w:tcPr>
          <w:p w14:paraId="5381ABB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17, 06:24, 06:30, 06:42, 06:318, 06:457</w:t>
            </w:r>
          </w:p>
          <w:p w14:paraId="30A5F9E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47</w:t>
            </w:r>
          </w:p>
        </w:tc>
      </w:tr>
      <w:tr w:rsidR="00760180" w:rsidRPr="00760180" w14:paraId="3CBB05F7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2A6B616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00A4607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5 bp</w:t>
            </w:r>
          </w:p>
          <w:p w14:paraId="3D1522B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  <w:p w14:paraId="6EE1F23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103" w:type="dxa"/>
          </w:tcPr>
          <w:p w14:paraId="03DFDDF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82N</w:t>
            </w:r>
          </w:p>
          <w:p w14:paraId="3E53242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3, 03:75, 03:168</w:t>
            </w:r>
          </w:p>
          <w:p w14:paraId="169F84D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1, 03:269N</w:t>
            </w:r>
          </w:p>
        </w:tc>
        <w:tc>
          <w:tcPr>
            <w:tcW w:w="6379" w:type="dxa"/>
          </w:tcPr>
          <w:p w14:paraId="00B8630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5F18D5E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DE09E15" w14:textId="01A30D88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5D1D90A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80 bp</w:t>
            </w:r>
          </w:p>
          <w:p w14:paraId="524233D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5 bp</w:t>
            </w:r>
          </w:p>
          <w:p w14:paraId="50CBF0F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103" w:type="dxa"/>
          </w:tcPr>
          <w:p w14:paraId="1158526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88</w:t>
            </w:r>
          </w:p>
          <w:p w14:paraId="045E669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4, 03:76-03:77</w:t>
            </w:r>
          </w:p>
          <w:p w14:paraId="34920CD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1</w:t>
            </w:r>
          </w:p>
        </w:tc>
        <w:tc>
          <w:tcPr>
            <w:tcW w:w="6379" w:type="dxa"/>
          </w:tcPr>
          <w:p w14:paraId="62035C1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6EF03F1C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85" w:type="dxa"/>
          </w:tcPr>
          <w:p w14:paraId="0EC917E8" w14:textId="674AC364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7" w:type="dxa"/>
          </w:tcPr>
          <w:p w14:paraId="53A6E11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  <w:p w14:paraId="7CB0424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0ECC01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103" w:type="dxa"/>
          </w:tcPr>
          <w:p w14:paraId="57BE559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49:01:01-03:49:01:02, 03:198:01, 03:222, 03:247, 03:285-03:286, 03:402, 03:471</w:t>
            </w:r>
          </w:p>
          <w:p w14:paraId="3BE7049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7, 03:329, 03:349, 03:381</w:t>
            </w:r>
          </w:p>
        </w:tc>
        <w:tc>
          <w:tcPr>
            <w:tcW w:w="6379" w:type="dxa"/>
          </w:tcPr>
          <w:p w14:paraId="28A7A9D6" w14:textId="3A36BAE2" w:rsid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0, 02:81, 05:152, 05:314, 06:359, 06:381, 06:396, 06:468</w:t>
            </w:r>
          </w:p>
          <w:p w14:paraId="60AC301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432B4B3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86, 06:104, 06:366</w:t>
            </w:r>
          </w:p>
        </w:tc>
      </w:tr>
      <w:tr w:rsidR="00760180" w:rsidRPr="00760180" w14:paraId="19A18F0C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1B20ABD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7" w:type="dxa"/>
          </w:tcPr>
          <w:p w14:paraId="7652A7F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0 bp</w:t>
            </w:r>
          </w:p>
          <w:p w14:paraId="5C0358A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  <w:p w14:paraId="076C939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5103" w:type="dxa"/>
          </w:tcPr>
          <w:p w14:paraId="4C13F9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9, 03:211</w:t>
            </w:r>
          </w:p>
          <w:p w14:paraId="3558CBA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78</w:t>
            </w:r>
          </w:p>
          <w:p w14:paraId="2A8A433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71</w:t>
            </w:r>
          </w:p>
        </w:tc>
        <w:tc>
          <w:tcPr>
            <w:tcW w:w="6379" w:type="dxa"/>
          </w:tcPr>
          <w:p w14:paraId="1541D55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5C466C8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5F9742F" w14:textId="1F19DF5B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2DEB0B1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90 bp</w:t>
            </w:r>
          </w:p>
          <w:p w14:paraId="2D1526E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35 bp</w:t>
            </w:r>
          </w:p>
          <w:p w14:paraId="1F834D6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0 bp</w:t>
            </w:r>
          </w:p>
          <w:p w14:paraId="0B3E4E0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103" w:type="dxa"/>
          </w:tcPr>
          <w:p w14:paraId="2720A1E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65</w:t>
            </w:r>
          </w:p>
          <w:p w14:paraId="29F0CB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82N</w:t>
            </w:r>
          </w:p>
          <w:p w14:paraId="15C1953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33, 03:200, 03:462</w:t>
            </w:r>
          </w:p>
          <w:p w14:paraId="3E87419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1, 03:159</w:t>
            </w:r>
          </w:p>
        </w:tc>
        <w:tc>
          <w:tcPr>
            <w:tcW w:w="6379" w:type="dxa"/>
          </w:tcPr>
          <w:p w14:paraId="65ED18E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53E1FD5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1FC1944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84, 04:14</w:t>
            </w:r>
          </w:p>
          <w:p w14:paraId="60624A2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16</w:t>
            </w:r>
          </w:p>
        </w:tc>
      </w:tr>
      <w:tr w:rsidR="00760180" w:rsidRPr="00760180" w14:paraId="68DB7B47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AA7D69B" w14:textId="5C4392B4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417" w:type="dxa"/>
          </w:tcPr>
          <w:p w14:paraId="23E0CAE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01D3FA0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103" w:type="dxa"/>
          </w:tcPr>
          <w:p w14:paraId="6B26A2A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88-03:89</w:t>
            </w:r>
          </w:p>
          <w:p w14:paraId="443BA5E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6379" w:type="dxa"/>
          </w:tcPr>
          <w:p w14:paraId="3F5988A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96</w:t>
            </w:r>
          </w:p>
        </w:tc>
      </w:tr>
      <w:tr w:rsidR="00760180" w:rsidRPr="00760180" w14:paraId="74C94728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34A8EEE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7" w:type="dxa"/>
          </w:tcPr>
          <w:p w14:paraId="6E5A1D3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0 bp</w:t>
            </w:r>
          </w:p>
          <w:p w14:paraId="121FE89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103" w:type="dxa"/>
          </w:tcPr>
          <w:p w14:paraId="2C95FEE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4, 03:164, 03:182</w:t>
            </w:r>
          </w:p>
          <w:p w14:paraId="115FFBD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6379" w:type="dxa"/>
          </w:tcPr>
          <w:p w14:paraId="2A4D5BD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4:44</w:t>
            </w:r>
          </w:p>
        </w:tc>
      </w:tr>
      <w:tr w:rsidR="00760180" w:rsidRPr="00760180" w14:paraId="5F887983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8BBB3A1" w14:textId="7A541DB6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 xml:space="preserve">50 </w:t>
            </w:r>
          </w:p>
        </w:tc>
        <w:tc>
          <w:tcPr>
            <w:tcW w:w="1417" w:type="dxa"/>
          </w:tcPr>
          <w:p w14:paraId="03E7092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5 bp</w:t>
            </w:r>
          </w:p>
          <w:p w14:paraId="5155B7B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103" w:type="dxa"/>
          </w:tcPr>
          <w:p w14:paraId="41F6775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06</w:t>
            </w:r>
          </w:p>
          <w:p w14:paraId="274CAEA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8, 03:165, 03:182</w:t>
            </w:r>
          </w:p>
        </w:tc>
        <w:tc>
          <w:tcPr>
            <w:tcW w:w="6379" w:type="dxa"/>
          </w:tcPr>
          <w:p w14:paraId="43D50E0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304DDB0B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1AA754D" w14:textId="47FF3986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5362D53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5 bp</w:t>
            </w:r>
          </w:p>
          <w:p w14:paraId="119AEC2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40 bp</w:t>
            </w:r>
          </w:p>
          <w:p w14:paraId="1D71CFC3" w14:textId="57C3D5E1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65 bp</w:t>
            </w:r>
          </w:p>
          <w:p w14:paraId="323C2D0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103" w:type="dxa"/>
          </w:tcPr>
          <w:p w14:paraId="70ECA27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0N, 03:240</w:t>
            </w:r>
          </w:p>
          <w:p w14:paraId="4121754A" w14:textId="77777777" w:rsidR="00760180" w:rsidRPr="00760180" w:rsidRDefault="00760180" w:rsidP="004607F7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39</w:t>
            </w:r>
          </w:p>
          <w:p w14:paraId="2854AD50" w14:textId="254EB6B4" w:rsidR="00760180" w:rsidRPr="00760180" w:rsidRDefault="00760180" w:rsidP="004607F7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5, 03:213N, 03:228, 03:368</w:t>
            </w:r>
          </w:p>
          <w:p w14:paraId="5389AB2E" w14:textId="77777777" w:rsidR="00760180" w:rsidRPr="00760180" w:rsidRDefault="00760180" w:rsidP="004607F7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58</w:t>
            </w:r>
            <w:r w:rsidRPr="00760180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6379" w:type="dxa"/>
          </w:tcPr>
          <w:p w14:paraId="6378EAB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30D2252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08E7665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06, 04:43, 05:246, 05:287, 06:17, 06:24, 06:30, 06:42, 06:109</w:t>
            </w:r>
          </w:p>
        </w:tc>
      </w:tr>
      <w:tr w:rsidR="00760180" w:rsidRPr="00760180" w14:paraId="01371732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85" w:type="dxa"/>
          </w:tcPr>
          <w:p w14:paraId="35D8FAC1" w14:textId="74F3A0D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7" w:type="dxa"/>
          </w:tcPr>
          <w:p w14:paraId="60189C1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80 bp</w:t>
            </w:r>
          </w:p>
          <w:p w14:paraId="2B28563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5103" w:type="dxa"/>
          </w:tcPr>
          <w:p w14:paraId="50E00E8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88</w:t>
            </w:r>
          </w:p>
          <w:p w14:paraId="3E99CE32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9Q, 03:118N, 03:133, 03:162, 03:183, 03:200, 03:223, 03:233, 03:237N, 03:351, 03:462</w:t>
            </w:r>
          </w:p>
        </w:tc>
        <w:tc>
          <w:tcPr>
            <w:tcW w:w="6379" w:type="dxa"/>
          </w:tcPr>
          <w:p w14:paraId="2D8831C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5CE9679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84, 04:14</w:t>
            </w:r>
          </w:p>
        </w:tc>
      </w:tr>
      <w:tr w:rsidR="00760180" w:rsidRPr="00760180" w14:paraId="5763A946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85" w:type="dxa"/>
          </w:tcPr>
          <w:p w14:paraId="398193C2" w14:textId="0EF10550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3B0E54F7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25 bp</w:t>
            </w:r>
          </w:p>
          <w:p w14:paraId="2FDE64B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01CAAA4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5103" w:type="dxa"/>
          </w:tcPr>
          <w:p w14:paraId="4F9A5BF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30, 03:271</w:t>
            </w:r>
          </w:p>
          <w:p w14:paraId="6FC7216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39, 03:199</w:t>
            </w:r>
          </w:p>
          <w:p w14:paraId="4558F3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62, 03:183, 03:204, 03:223, 03:233, 03:351</w:t>
            </w:r>
          </w:p>
        </w:tc>
        <w:tc>
          <w:tcPr>
            <w:tcW w:w="6379" w:type="dxa"/>
          </w:tcPr>
          <w:p w14:paraId="0083B28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1F4C38E7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561B4EE" w14:textId="416F60C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3066CCE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95 bp</w:t>
            </w:r>
          </w:p>
          <w:p w14:paraId="72CE92F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70 bp</w:t>
            </w:r>
          </w:p>
          <w:p w14:paraId="79E9665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103" w:type="dxa"/>
          </w:tcPr>
          <w:p w14:paraId="79FDE77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1Q</w:t>
            </w:r>
          </w:p>
          <w:p w14:paraId="1CA5324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46, 03:158, 03:170, 03:207</w:t>
            </w:r>
          </w:p>
          <w:p w14:paraId="0887497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81</w:t>
            </w:r>
          </w:p>
        </w:tc>
        <w:tc>
          <w:tcPr>
            <w:tcW w:w="6379" w:type="dxa"/>
          </w:tcPr>
          <w:p w14:paraId="491AAC2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46BCF8C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tcW w:w="985" w:type="dxa"/>
          </w:tcPr>
          <w:p w14:paraId="4A2FC7BD" w14:textId="68E197EC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5</w:t>
            </w:r>
          </w:p>
        </w:tc>
        <w:tc>
          <w:tcPr>
            <w:tcW w:w="1417" w:type="dxa"/>
          </w:tcPr>
          <w:p w14:paraId="260E84F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1610A3E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5103" w:type="dxa"/>
          </w:tcPr>
          <w:p w14:paraId="31F9F59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02</w:t>
            </w:r>
          </w:p>
          <w:p w14:paraId="5D4FCC9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4</w:t>
            </w:r>
          </w:p>
        </w:tc>
        <w:tc>
          <w:tcPr>
            <w:tcW w:w="6379" w:type="dxa"/>
          </w:tcPr>
          <w:p w14:paraId="5969A1A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6D5CBE62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7061110" w14:textId="77777777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3EC97F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532E73D3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103" w:type="dxa"/>
          </w:tcPr>
          <w:p w14:paraId="7C092FD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95N, 03:210</w:t>
            </w:r>
          </w:p>
          <w:p w14:paraId="077D853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50, 03:170, 03:490</w:t>
            </w:r>
          </w:p>
        </w:tc>
        <w:tc>
          <w:tcPr>
            <w:tcW w:w="6379" w:type="dxa"/>
          </w:tcPr>
          <w:p w14:paraId="756CE36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4A927E23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EE830F6" w14:textId="66C7253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7" w:type="dxa"/>
          </w:tcPr>
          <w:p w14:paraId="7CAB06F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00 bp</w:t>
            </w:r>
          </w:p>
          <w:p w14:paraId="4837E589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15 bp</w:t>
            </w:r>
          </w:p>
          <w:p w14:paraId="236D998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103" w:type="dxa"/>
          </w:tcPr>
          <w:p w14:paraId="1BCBE34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6, 03:442</w:t>
            </w:r>
          </w:p>
          <w:p w14:paraId="77DBCB4C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69</w:t>
            </w:r>
          </w:p>
          <w:p w14:paraId="46132A01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6379" w:type="dxa"/>
          </w:tcPr>
          <w:p w14:paraId="683F4AE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5:45, 05:201, 06:323</w:t>
            </w:r>
          </w:p>
          <w:p w14:paraId="5F29078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327</w:t>
            </w:r>
          </w:p>
          <w:p w14:paraId="4413E70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760180" w:rsidRPr="00760180" w14:paraId="33C05F8F" w14:textId="77777777" w:rsidTr="001E27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70FDDDF4" w14:textId="00ECBC2E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7" w:type="dxa"/>
          </w:tcPr>
          <w:p w14:paraId="5638C04B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5A35D164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5103" w:type="dxa"/>
          </w:tcPr>
          <w:p w14:paraId="14683B76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02</w:t>
            </w:r>
          </w:p>
          <w:p w14:paraId="7DBDCF9E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97Q</w:t>
            </w:r>
          </w:p>
        </w:tc>
        <w:tc>
          <w:tcPr>
            <w:tcW w:w="6379" w:type="dxa"/>
          </w:tcPr>
          <w:p w14:paraId="75D2D19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</w:tc>
      </w:tr>
      <w:tr w:rsidR="00760180" w:rsidRPr="00760180" w14:paraId="0958DCCA" w14:textId="77777777" w:rsidTr="001E27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38D8FA6" w14:textId="538E22F3" w:rsidR="00760180" w:rsidRPr="00760180" w:rsidRDefault="00760180" w:rsidP="004607F7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60180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7" w:type="dxa"/>
          </w:tcPr>
          <w:p w14:paraId="38CC92F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15 bp</w:t>
            </w:r>
          </w:p>
          <w:p w14:paraId="1BF97416" w14:textId="1C7A7C1C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155 bp</w:t>
            </w:r>
          </w:p>
          <w:p w14:paraId="4BE72E8F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103" w:type="dxa"/>
          </w:tcPr>
          <w:p w14:paraId="22BC35EA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116</w:t>
            </w:r>
          </w:p>
          <w:p w14:paraId="574CEE26" w14:textId="1CF274E0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21, 03:450</w:t>
            </w:r>
          </w:p>
          <w:p w14:paraId="3D590325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6379" w:type="dxa"/>
          </w:tcPr>
          <w:p w14:paraId="1ADA6608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</w:p>
          <w:p w14:paraId="4788EE3D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6:51:01-06:51:02, 06:377</w:t>
            </w:r>
          </w:p>
          <w:p w14:paraId="6B286FE0" w14:textId="77777777" w:rsidR="00760180" w:rsidRPr="00760180" w:rsidRDefault="00760180" w:rsidP="004607F7">
            <w:pPr>
              <w:rPr>
                <w:rFonts w:cs="Arial"/>
                <w:sz w:val="18"/>
                <w:szCs w:val="18"/>
              </w:rPr>
            </w:pPr>
            <w:r w:rsidRPr="00760180">
              <w:rPr>
                <w:rFonts w:cs="Arial"/>
                <w:sz w:val="18"/>
                <w:szCs w:val="18"/>
              </w:rPr>
              <w:t>*02:126</w:t>
            </w:r>
          </w:p>
        </w:tc>
      </w:tr>
      <w:bookmarkEnd w:id="0"/>
    </w:tbl>
    <w:p w14:paraId="60C84A5F" w14:textId="77777777" w:rsidR="003E0134" w:rsidRDefault="003E0134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bCs/>
          <w:spacing w:val="-3"/>
          <w:vertAlign w:val="superscript"/>
        </w:rPr>
      </w:pPr>
    </w:p>
    <w:p w14:paraId="413EEC22" w14:textId="46FD11D0" w:rsidR="00990447" w:rsidRPr="008A3F1F" w:rsidRDefault="00C55A4F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8A3F1F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="00F249FD" w:rsidRPr="008A3F1F">
        <w:rPr>
          <w:rFonts w:cs="Arial"/>
          <w:spacing w:val="-3"/>
          <w:sz w:val="18"/>
          <w:szCs w:val="18"/>
        </w:rPr>
        <w:t xml:space="preserve">The following DQB1*03 alleles </w:t>
      </w:r>
      <w:r w:rsidR="00F249FD" w:rsidRPr="008A3F1F">
        <w:rPr>
          <w:rFonts w:cs="Arial"/>
          <w:sz w:val="18"/>
          <w:szCs w:val="18"/>
        </w:rPr>
        <w:t>can be distinguished by the different sizes of the HLA-specific PCR product:</w:t>
      </w:r>
    </w:p>
    <w:p w14:paraId="25F59996" w14:textId="77777777" w:rsidR="00F249FD" w:rsidRPr="008A3F1F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3402"/>
        <w:gridCol w:w="1560"/>
      </w:tblGrid>
      <w:tr w:rsidR="00BC3629" w:rsidRPr="00BC3629" w14:paraId="0DC48ABD" w14:textId="77777777" w:rsidTr="00BC36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169C458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bookmarkStart w:id="1" w:name="_Hlk37762463"/>
            <w:r w:rsidRPr="00BC3629">
              <w:rPr>
                <w:iCs w:val="0"/>
                <w:color w:val="000000" w:themeColor="text1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19E378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iCs w:val="0"/>
                <w:color w:val="000000" w:themeColor="text1"/>
                <w:spacing w:val="-3"/>
                <w:sz w:val="18"/>
                <w:szCs w:val="18"/>
              </w:rPr>
              <w:t>Primer mix</w:t>
            </w:r>
          </w:p>
        </w:tc>
      </w:tr>
      <w:tr w:rsidR="00BC3629" w:rsidRPr="00BC3629" w14:paraId="59FC62B2" w14:textId="77777777" w:rsidTr="00BC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80B2896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35, 03:32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F20D79C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955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ab/>
            </w:r>
          </w:p>
        </w:tc>
      </w:tr>
      <w:bookmarkEnd w:id="1"/>
      <w:tr w:rsidR="00BC3629" w:rsidRPr="00BC3629" w14:paraId="0C9FCCBD" w14:textId="77777777" w:rsidTr="00BC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2633D9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49:01:01-03:49:01:02, 03:32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43E145B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BC3629" w:rsidRPr="00BC3629" w14:paraId="20F19A06" w14:textId="77777777" w:rsidTr="00BC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97E34DE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97, 03:40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9BF0A0F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  <w:tr w:rsidR="00BC3629" w:rsidRPr="00BC3629" w14:paraId="72DA9A17" w14:textId="77777777" w:rsidTr="00BC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AE90F9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169, 03:19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6FC9486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57</w:t>
            </w:r>
          </w:p>
        </w:tc>
      </w:tr>
      <w:tr w:rsidR="00BC3629" w:rsidRPr="00BC3629" w14:paraId="1C5B7E19" w14:textId="77777777" w:rsidTr="00BC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7565426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190, 03:28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5E70FF1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35</w:t>
            </w:r>
          </w:p>
        </w:tc>
      </w:tr>
      <w:tr w:rsidR="00BC3629" w:rsidRPr="00BC3629" w14:paraId="12E6D4E2" w14:textId="77777777" w:rsidTr="00BC362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014DFC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245, 03:3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619B2A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29</w:t>
            </w:r>
          </w:p>
        </w:tc>
      </w:tr>
      <w:tr w:rsidR="00BC3629" w:rsidRPr="00BC3629" w14:paraId="1F7714A3" w14:textId="77777777" w:rsidTr="00BC3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C81A86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286, 03:38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5259FFA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43</w:t>
            </w:r>
          </w:p>
        </w:tc>
      </w:tr>
    </w:tbl>
    <w:p w14:paraId="7910B3AD" w14:textId="46A4C170" w:rsidR="007B5084" w:rsidRPr="008A3F1F" w:rsidRDefault="007B5084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</w:rPr>
      </w:pPr>
    </w:p>
    <w:p w14:paraId="354ED431" w14:textId="253E13FD" w:rsidR="00C55A4F" w:rsidRDefault="00C55A4F" w:rsidP="00C55A4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8A3F1F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8A3F1F">
        <w:rPr>
          <w:rFonts w:cs="Arial"/>
          <w:spacing w:val="-3"/>
          <w:sz w:val="18"/>
          <w:szCs w:val="18"/>
        </w:rPr>
        <w:t xml:space="preserve">The following alleles cannot be separated by the </w:t>
      </w:r>
      <w:r w:rsidRPr="008A3F1F">
        <w:rPr>
          <w:spacing w:val="-3"/>
          <w:sz w:val="18"/>
          <w:szCs w:val="18"/>
        </w:rPr>
        <w:t>HLA-DQB1*03 primer set. These alleles can be distinguished by the DQ low resolution kit and/or the HLA-DQB1*04 high resolution kit.</w:t>
      </w:r>
    </w:p>
    <w:p w14:paraId="599192FF" w14:textId="77777777" w:rsidR="00BC3629" w:rsidRPr="008A3F1F" w:rsidRDefault="00BC3629" w:rsidP="00C55A4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BC3629" w:rsidRPr="00BC3629" w14:paraId="03F31BF2" w14:textId="77777777" w:rsidTr="004607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56FB5B87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C3629" w:rsidRPr="00BC3629" w14:paraId="77AFBAE8" w14:textId="77777777" w:rsidTr="004607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2083B47C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25:01, DQB1*04:03:03</w:t>
            </w:r>
          </w:p>
        </w:tc>
      </w:tr>
      <w:tr w:rsidR="00BC3629" w:rsidRPr="00BC3629" w14:paraId="0BEB5B3F" w14:textId="77777777" w:rsidTr="004607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2BA24986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72, 03:100, DQB1*04:63</w:t>
            </w:r>
          </w:p>
        </w:tc>
      </w:tr>
      <w:tr w:rsidR="00BC3629" w:rsidRPr="00BC3629" w14:paraId="3E186CBA" w14:textId="77777777" w:rsidTr="004607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5F1830E3" w14:textId="77777777" w:rsidR="00BC3629" w:rsidRPr="00BC3629" w:rsidRDefault="00BC3629" w:rsidP="004607F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BC3629">
              <w:rPr>
                <w:color w:val="000000" w:themeColor="text1"/>
                <w:spacing w:val="-3"/>
                <w:sz w:val="18"/>
                <w:szCs w:val="18"/>
              </w:rPr>
              <w:t>DQB1*03:132, DQB1*04:75</w:t>
            </w:r>
          </w:p>
        </w:tc>
      </w:tr>
    </w:tbl>
    <w:p w14:paraId="2C2F3318" w14:textId="77777777" w:rsidR="00C55A4F" w:rsidRPr="008A3F1F" w:rsidRDefault="00C55A4F" w:rsidP="00C55A4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</w:p>
    <w:p w14:paraId="6EEE6F35" w14:textId="75D9D783" w:rsidR="00AE39F6" w:rsidRPr="001E2791" w:rsidRDefault="008431B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  <w:r w:rsidRPr="001E2791">
        <w:rPr>
          <w:rFonts w:ascii="Arial" w:hAnsi="Arial" w:cs="Arial"/>
          <w:sz w:val="18"/>
          <w:szCs w:val="18"/>
          <w:u w:val="single"/>
        </w:rPr>
        <w:t>Abbreviations</w:t>
      </w:r>
    </w:p>
    <w:p w14:paraId="0F9F9A9C" w14:textId="494D8528" w:rsidR="006E2098" w:rsidRPr="001E2791" w:rsidRDefault="006E2098" w:rsidP="006E2098">
      <w:pPr>
        <w:ind w:right="-710"/>
        <w:jc w:val="both"/>
        <w:rPr>
          <w:rFonts w:ascii="Arial" w:hAnsi="Arial" w:cs="Arial"/>
          <w:sz w:val="18"/>
          <w:szCs w:val="18"/>
        </w:rPr>
      </w:pPr>
      <w:r w:rsidRPr="001E2791">
        <w:rPr>
          <w:rFonts w:ascii="Arial" w:hAnsi="Arial" w:cs="Arial"/>
          <w:spacing w:val="-2"/>
          <w:sz w:val="18"/>
          <w:szCs w:val="18"/>
        </w:rPr>
        <w:t>w</w:t>
      </w:r>
      <w:r w:rsidR="00C55A4F" w:rsidRPr="001E2791">
        <w:rPr>
          <w:rFonts w:ascii="Arial" w:hAnsi="Arial" w:cs="Arial"/>
          <w:spacing w:val="-2"/>
          <w:sz w:val="18"/>
          <w:szCs w:val="18"/>
        </w:rPr>
        <w:t>:</w:t>
      </w:r>
      <w:r w:rsidRPr="001E2791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5307F597" w14:textId="1E195B95" w:rsidR="001040B7" w:rsidRPr="001E2791" w:rsidRDefault="001D19C8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  <w:proofErr w:type="gramStart"/>
      <w:r w:rsidRPr="001E2791">
        <w:rPr>
          <w:rFonts w:ascii="Arial" w:hAnsi="Arial" w:cs="Arial"/>
          <w:spacing w:val="-2"/>
          <w:sz w:val="18"/>
          <w:szCs w:val="18"/>
        </w:rPr>
        <w:t>?</w:t>
      </w:r>
      <w:r w:rsidR="00C55A4F" w:rsidRPr="001E2791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1E2791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region.</w:t>
      </w:r>
    </w:p>
    <w:p w14:paraId="587A18C3" w14:textId="788E148F" w:rsidR="000F0159" w:rsidRPr="006E2098" w:rsidRDefault="000F0159" w:rsidP="006E2098">
      <w:pPr>
        <w:pStyle w:val="Rubrik"/>
        <w:jc w:val="both"/>
        <w:rPr>
          <w:rFonts w:cs="Arial"/>
          <w:b w:val="0"/>
          <w:sz w:val="18"/>
          <w:szCs w:val="18"/>
        </w:rPr>
      </w:pPr>
    </w:p>
    <w:sectPr w:rsidR="000F0159" w:rsidRPr="006E2098" w:rsidSect="00076B51">
      <w:pgSz w:w="16840" w:h="11907" w:orient="landscape" w:code="9"/>
      <w:pgMar w:top="567" w:right="1701" w:bottom="1134" w:left="1701" w:header="584" w:footer="331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A9E07" w14:textId="77777777" w:rsidR="008D1553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B1D640F" w14:textId="77777777" w:rsidR="008D1553" w:rsidRPr="00834CB9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94747B" w14:textId="1B80AC5B" w:rsidR="008D1553" w:rsidRPr="00393C78" w:rsidRDefault="008D1553" w:rsidP="008D155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1A6A4E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7457523" w14:textId="2CA82B29" w:rsidR="008D1553" w:rsidRPr="00F75802" w:rsidRDefault="008D1553" w:rsidP="008D155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October 202</w:t>
    </w:r>
    <w:r w:rsidR="00021D14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DCC8329" w14:textId="4ACB2EAE" w:rsidR="001E7CD5" w:rsidRPr="008D1553" w:rsidRDefault="001E7CD5" w:rsidP="008D155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C1897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783D1C" w14:textId="77777777" w:rsidR="001E7CD5" w:rsidRDefault="001E7CD5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F24AA" w14:textId="1EDCC0B9" w:rsidR="008D1553" w:rsidRDefault="008D1553" w:rsidP="008D1553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D8E7A2F" w14:textId="77777777" w:rsidR="008D1553" w:rsidRDefault="008D1553" w:rsidP="008D1553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2DF20A42" w14:textId="69D2A69D" w:rsidR="008D1553" w:rsidRPr="00EB77F8" w:rsidRDefault="008D1553" w:rsidP="00021D14">
    <w:pPr>
      <w:pStyle w:val="Sidhuvud"/>
      <w:tabs>
        <w:tab w:val="clear" w:pos="9072"/>
        <w:tab w:val="center" w:pos="4253"/>
        <w:tab w:val="left" w:pos="5670"/>
        <w:tab w:val="left" w:pos="6379"/>
        <w:tab w:val="right" w:pos="10206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04026553" wp14:editId="6AF5E1D0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0D05">
      <w:rPr>
        <w:rFonts w:ascii="Arial" w:hAnsi="Arial"/>
        <w:b/>
        <w:sz w:val="20"/>
        <w:szCs w:val="20"/>
      </w:rPr>
      <w:tab/>
      <w:t xml:space="preserve">           </w:t>
    </w:r>
    <w:r w:rsidRPr="00137BC0">
      <w:rPr>
        <w:rFonts w:ascii="Arial" w:hAnsi="Arial" w:cs="Arial"/>
        <w:b/>
        <w:sz w:val="20"/>
        <w:szCs w:val="20"/>
        <w:lang w:val="es-ES"/>
      </w:rPr>
      <w:t>DQB1*03</w:t>
    </w:r>
    <w:r w:rsidRPr="00EB77F8">
      <w:rPr>
        <w:rFonts w:ascii="Arial" w:hAnsi="Arial"/>
        <w:b/>
        <w:sz w:val="20"/>
        <w:szCs w:val="20"/>
        <w:lang w:val="da-DK"/>
      </w:rPr>
      <w:tab/>
      <w:t xml:space="preserve">              </w:t>
    </w:r>
    <w:r w:rsidR="00EB77F8">
      <w:rPr>
        <w:rFonts w:ascii="Arial" w:hAnsi="Arial"/>
        <w:b/>
        <w:sz w:val="20"/>
        <w:szCs w:val="20"/>
        <w:lang w:val="da-DK"/>
      </w:rPr>
      <w:tab/>
    </w:r>
    <w:r w:rsidRPr="00EB77F8">
      <w:rPr>
        <w:rFonts w:ascii="Arial" w:hAnsi="Arial"/>
        <w:sz w:val="20"/>
        <w:szCs w:val="20"/>
        <w:lang w:val="da-DK"/>
      </w:rPr>
      <w:t xml:space="preserve">Visit </w:t>
    </w:r>
    <w:r w:rsidR="00EB77F8" w:rsidRPr="00EB77F8">
      <w:rPr>
        <w:rStyle w:val="Hyperlnk"/>
        <w:rFonts w:ascii="Arial" w:hAnsi="Arial" w:cs="Arial"/>
        <w:sz w:val="20"/>
        <w:szCs w:val="20"/>
        <w:lang w:val="da-DK"/>
      </w:rPr>
      <w:t>www</w:t>
    </w:r>
    <w:r w:rsidRPr="00EB77F8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EB77F8">
      <w:rPr>
        <w:rFonts w:ascii="Arial" w:hAnsi="Arial" w:cs="Arial"/>
        <w:sz w:val="20"/>
        <w:szCs w:val="20"/>
        <w:lang w:val="da-DK"/>
      </w:rPr>
      <w:t xml:space="preserve"> for</w:t>
    </w:r>
  </w:p>
  <w:p w14:paraId="39804DC2" w14:textId="09C6959B" w:rsidR="008D1553" w:rsidRDefault="008D1553" w:rsidP="008D15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/>
        <w:sz w:val="20"/>
        <w:szCs w:val="20"/>
      </w:rPr>
    </w:pPr>
    <w:r w:rsidRPr="00EB77F8">
      <w:rPr>
        <w:rFonts w:ascii="Arial" w:hAnsi="Arial"/>
        <w:b/>
        <w:bCs/>
        <w:sz w:val="20"/>
        <w:szCs w:val="20"/>
        <w:lang w:val="da-DK"/>
      </w:rPr>
      <w:t xml:space="preserve">                   </w:t>
    </w:r>
    <w:r w:rsidRPr="00137BC0">
      <w:rPr>
        <w:rFonts w:ascii="Arial" w:hAnsi="Arial" w:cs="Arial"/>
        <w:b/>
        <w:sz w:val="20"/>
        <w:szCs w:val="20"/>
        <w:lang w:val="es-ES"/>
      </w:rPr>
      <w:t>101.214-24/06 -24u/06u</w:t>
    </w:r>
    <w:r>
      <w:rPr>
        <w:rFonts w:ascii="Arial" w:hAnsi="Arial"/>
        <w:sz w:val="20"/>
        <w:szCs w:val="20"/>
      </w:rPr>
      <w:t xml:space="preserve">      </w:t>
    </w:r>
    <w:r>
      <w:rPr>
        <w:rFonts w:ascii="Arial" w:hAnsi="Arial"/>
        <w:sz w:val="20"/>
        <w:szCs w:val="20"/>
      </w:rPr>
      <w:tab/>
      <w:t xml:space="preserve">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0B2BA79C" w14:textId="214D5D77" w:rsidR="008D1553" w:rsidRPr="008D1553" w:rsidRDefault="008D1553" w:rsidP="008D15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 w:rsidR="00021D14">
      <w:rPr>
        <w:rFonts w:ascii="Arial" w:hAnsi="Arial"/>
        <w:b/>
        <w:bCs/>
        <w:sz w:val="20"/>
        <w:szCs w:val="20"/>
      </w:rPr>
      <w:t>9R9</w:t>
    </w:r>
    <w:r w:rsidRPr="00A02F7E">
      <w:rPr>
        <w:rFonts w:ascii="Arial" w:hAnsi="Arial"/>
        <w:b/>
        <w:b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39D22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8FF053" w14:textId="77777777" w:rsidR="001E7CD5" w:rsidRDefault="001E7CD5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40268020">
    <w:abstractNumId w:val="12"/>
  </w:num>
  <w:num w:numId="2" w16cid:durableId="1373534001">
    <w:abstractNumId w:val="16"/>
  </w:num>
  <w:num w:numId="3" w16cid:durableId="1287201558">
    <w:abstractNumId w:val="5"/>
  </w:num>
  <w:num w:numId="4" w16cid:durableId="1331446986">
    <w:abstractNumId w:val="0"/>
  </w:num>
  <w:num w:numId="5" w16cid:durableId="174729301">
    <w:abstractNumId w:val="1"/>
  </w:num>
  <w:num w:numId="6" w16cid:durableId="755783785">
    <w:abstractNumId w:val="2"/>
  </w:num>
  <w:num w:numId="7" w16cid:durableId="1561282956">
    <w:abstractNumId w:val="14"/>
  </w:num>
  <w:num w:numId="8" w16cid:durableId="2093351762">
    <w:abstractNumId w:val="3"/>
  </w:num>
  <w:num w:numId="9" w16cid:durableId="986125619">
    <w:abstractNumId w:val="13"/>
  </w:num>
  <w:num w:numId="10" w16cid:durableId="1442384132">
    <w:abstractNumId w:val="8"/>
  </w:num>
  <w:num w:numId="11" w16cid:durableId="1576864386">
    <w:abstractNumId w:val="9"/>
  </w:num>
  <w:num w:numId="12" w16cid:durableId="54198779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90092906">
    <w:abstractNumId w:val="15"/>
  </w:num>
  <w:num w:numId="14" w16cid:durableId="215970363">
    <w:abstractNumId w:val="10"/>
  </w:num>
  <w:num w:numId="15" w16cid:durableId="1036349575">
    <w:abstractNumId w:val="11"/>
  </w:num>
  <w:num w:numId="16" w16cid:durableId="440958559">
    <w:abstractNumId w:val="6"/>
  </w:num>
  <w:num w:numId="17" w16cid:durableId="1424037317">
    <w:abstractNumId w:val="4"/>
  </w:num>
  <w:num w:numId="18" w16cid:durableId="12892416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027A"/>
    <w:rsid w:val="00001DAD"/>
    <w:rsid w:val="00003ADC"/>
    <w:rsid w:val="00004430"/>
    <w:rsid w:val="000117E8"/>
    <w:rsid w:val="00012D10"/>
    <w:rsid w:val="000154AC"/>
    <w:rsid w:val="000158D0"/>
    <w:rsid w:val="00020579"/>
    <w:rsid w:val="00020EA2"/>
    <w:rsid w:val="00021D14"/>
    <w:rsid w:val="00024005"/>
    <w:rsid w:val="00024ADB"/>
    <w:rsid w:val="0003770A"/>
    <w:rsid w:val="0004739B"/>
    <w:rsid w:val="00054091"/>
    <w:rsid w:val="0005415B"/>
    <w:rsid w:val="00056F11"/>
    <w:rsid w:val="00060484"/>
    <w:rsid w:val="00072FF0"/>
    <w:rsid w:val="00073075"/>
    <w:rsid w:val="00073EB6"/>
    <w:rsid w:val="00076077"/>
    <w:rsid w:val="00076B51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443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7406"/>
    <w:rsid w:val="00120D05"/>
    <w:rsid w:val="00125072"/>
    <w:rsid w:val="001266B0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A4E"/>
    <w:rsid w:val="001A6EC9"/>
    <w:rsid w:val="001B0A47"/>
    <w:rsid w:val="001B140D"/>
    <w:rsid w:val="001B3AB8"/>
    <w:rsid w:val="001B72BA"/>
    <w:rsid w:val="001C0083"/>
    <w:rsid w:val="001C41DC"/>
    <w:rsid w:val="001D0FFA"/>
    <w:rsid w:val="001D19C8"/>
    <w:rsid w:val="001D2FA4"/>
    <w:rsid w:val="001D4662"/>
    <w:rsid w:val="001E0AEC"/>
    <w:rsid w:val="001E2791"/>
    <w:rsid w:val="001E7CD5"/>
    <w:rsid w:val="001F1AC7"/>
    <w:rsid w:val="001F1BFE"/>
    <w:rsid w:val="001F21A7"/>
    <w:rsid w:val="001F3F6C"/>
    <w:rsid w:val="001F60B7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2410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54F6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9662F"/>
    <w:rsid w:val="002A1BB1"/>
    <w:rsid w:val="002B1D55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ABC"/>
    <w:rsid w:val="00320C08"/>
    <w:rsid w:val="00331CF6"/>
    <w:rsid w:val="00334BF8"/>
    <w:rsid w:val="003350AB"/>
    <w:rsid w:val="003367B4"/>
    <w:rsid w:val="003371CC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53B9"/>
    <w:rsid w:val="003B6C5B"/>
    <w:rsid w:val="003C2DDF"/>
    <w:rsid w:val="003C60D3"/>
    <w:rsid w:val="003D0837"/>
    <w:rsid w:val="003D0DEE"/>
    <w:rsid w:val="003D1662"/>
    <w:rsid w:val="003D410D"/>
    <w:rsid w:val="003D6E23"/>
    <w:rsid w:val="003E0134"/>
    <w:rsid w:val="003E274F"/>
    <w:rsid w:val="003F2D05"/>
    <w:rsid w:val="003F7986"/>
    <w:rsid w:val="004009E8"/>
    <w:rsid w:val="004028F2"/>
    <w:rsid w:val="00402C50"/>
    <w:rsid w:val="00406C43"/>
    <w:rsid w:val="00412B7E"/>
    <w:rsid w:val="00417505"/>
    <w:rsid w:val="00431205"/>
    <w:rsid w:val="0043592D"/>
    <w:rsid w:val="0044016C"/>
    <w:rsid w:val="00440FFA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633C"/>
    <w:rsid w:val="00476C06"/>
    <w:rsid w:val="00477F4C"/>
    <w:rsid w:val="00481119"/>
    <w:rsid w:val="004860E1"/>
    <w:rsid w:val="00486CFF"/>
    <w:rsid w:val="00493D14"/>
    <w:rsid w:val="004A731E"/>
    <w:rsid w:val="004B0FF3"/>
    <w:rsid w:val="004B195E"/>
    <w:rsid w:val="004B28F2"/>
    <w:rsid w:val="004C1169"/>
    <w:rsid w:val="004C38BD"/>
    <w:rsid w:val="004C72AD"/>
    <w:rsid w:val="004D1512"/>
    <w:rsid w:val="004D46E1"/>
    <w:rsid w:val="004D69B3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71E25"/>
    <w:rsid w:val="00573C8C"/>
    <w:rsid w:val="0059269D"/>
    <w:rsid w:val="00593F4C"/>
    <w:rsid w:val="00594B1C"/>
    <w:rsid w:val="00596833"/>
    <w:rsid w:val="005A5F5D"/>
    <w:rsid w:val="005B1B96"/>
    <w:rsid w:val="005B5539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EA7"/>
    <w:rsid w:val="005F3F3A"/>
    <w:rsid w:val="005F5FFD"/>
    <w:rsid w:val="006023D0"/>
    <w:rsid w:val="00604021"/>
    <w:rsid w:val="00605480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A5620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1CF0"/>
    <w:rsid w:val="006E2098"/>
    <w:rsid w:val="006E33AB"/>
    <w:rsid w:val="006E7A32"/>
    <w:rsid w:val="006F139A"/>
    <w:rsid w:val="006F3D45"/>
    <w:rsid w:val="007006F4"/>
    <w:rsid w:val="00700747"/>
    <w:rsid w:val="00702DC9"/>
    <w:rsid w:val="00703B29"/>
    <w:rsid w:val="00705C65"/>
    <w:rsid w:val="00706D2D"/>
    <w:rsid w:val="007175AE"/>
    <w:rsid w:val="00733167"/>
    <w:rsid w:val="00734CF1"/>
    <w:rsid w:val="00735572"/>
    <w:rsid w:val="007448AD"/>
    <w:rsid w:val="007457D8"/>
    <w:rsid w:val="007508C1"/>
    <w:rsid w:val="0075152E"/>
    <w:rsid w:val="00752213"/>
    <w:rsid w:val="0075310A"/>
    <w:rsid w:val="0075468C"/>
    <w:rsid w:val="00760180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A2068"/>
    <w:rsid w:val="007B2433"/>
    <w:rsid w:val="007B5084"/>
    <w:rsid w:val="007C0077"/>
    <w:rsid w:val="007C2E88"/>
    <w:rsid w:val="007C607D"/>
    <w:rsid w:val="007D0FF7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231E5"/>
    <w:rsid w:val="00835452"/>
    <w:rsid w:val="008431BB"/>
    <w:rsid w:val="008447AD"/>
    <w:rsid w:val="00847529"/>
    <w:rsid w:val="008538BC"/>
    <w:rsid w:val="00856B90"/>
    <w:rsid w:val="008576D6"/>
    <w:rsid w:val="0086277C"/>
    <w:rsid w:val="008650CB"/>
    <w:rsid w:val="0088058D"/>
    <w:rsid w:val="008872EB"/>
    <w:rsid w:val="00891CFF"/>
    <w:rsid w:val="00896D03"/>
    <w:rsid w:val="008A3F1F"/>
    <w:rsid w:val="008B674C"/>
    <w:rsid w:val="008C20AE"/>
    <w:rsid w:val="008C3A0F"/>
    <w:rsid w:val="008D1553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3348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62A8"/>
    <w:rsid w:val="009C70ED"/>
    <w:rsid w:val="009E0AFE"/>
    <w:rsid w:val="009E185B"/>
    <w:rsid w:val="009E1C42"/>
    <w:rsid w:val="009E4789"/>
    <w:rsid w:val="009E49F8"/>
    <w:rsid w:val="009E6698"/>
    <w:rsid w:val="009E7336"/>
    <w:rsid w:val="009F00DE"/>
    <w:rsid w:val="00A00FC4"/>
    <w:rsid w:val="00A046AF"/>
    <w:rsid w:val="00A06E76"/>
    <w:rsid w:val="00A13068"/>
    <w:rsid w:val="00A15D1B"/>
    <w:rsid w:val="00A17534"/>
    <w:rsid w:val="00A214BE"/>
    <w:rsid w:val="00A25F6F"/>
    <w:rsid w:val="00A27C52"/>
    <w:rsid w:val="00A3457D"/>
    <w:rsid w:val="00A4288E"/>
    <w:rsid w:val="00A4343D"/>
    <w:rsid w:val="00A44459"/>
    <w:rsid w:val="00A46239"/>
    <w:rsid w:val="00A50614"/>
    <w:rsid w:val="00A52CC7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00A6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1E0A"/>
    <w:rsid w:val="00B023D1"/>
    <w:rsid w:val="00B0445A"/>
    <w:rsid w:val="00B050F0"/>
    <w:rsid w:val="00B065C6"/>
    <w:rsid w:val="00B075AE"/>
    <w:rsid w:val="00B11130"/>
    <w:rsid w:val="00B13A58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864F3"/>
    <w:rsid w:val="00B91F6C"/>
    <w:rsid w:val="00B94A46"/>
    <w:rsid w:val="00BA0EA1"/>
    <w:rsid w:val="00BA3B02"/>
    <w:rsid w:val="00BB6181"/>
    <w:rsid w:val="00BB6999"/>
    <w:rsid w:val="00BB7108"/>
    <w:rsid w:val="00BC3629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13B5"/>
    <w:rsid w:val="00C05C49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5100D"/>
    <w:rsid w:val="00C55A4F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7E86"/>
    <w:rsid w:val="00CC1158"/>
    <w:rsid w:val="00CC12C3"/>
    <w:rsid w:val="00CC1A52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E4452"/>
    <w:rsid w:val="00CF45E9"/>
    <w:rsid w:val="00CF5815"/>
    <w:rsid w:val="00D00FD1"/>
    <w:rsid w:val="00D02421"/>
    <w:rsid w:val="00D0558E"/>
    <w:rsid w:val="00D06B65"/>
    <w:rsid w:val="00D11E7D"/>
    <w:rsid w:val="00D12200"/>
    <w:rsid w:val="00D1241D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248C"/>
    <w:rsid w:val="00DA3820"/>
    <w:rsid w:val="00DA7F6E"/>
    <w:rsid w:val="00DB3644"/>
    <w:rsid w:val="00DB3A0F"/>
    <w:rsid w:val="00DB4CD8"/>
    <w:rsid w:val="00DB7C86"/>
    <w:rsid w:val="00DC16B2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E780F"/>
    <w:rsid w:val="00DF69DE"/>
    <w:rsid w:val="00DF6E5D"/>
    <w:rsid w:val="00E022E8"/>
    <w:rsid w:val="00E04950"/>
    <w:rsid w:val="00E05DEF"/>
    <w:rsid w:val="00E17A54"/>
    <w:rsid w:val="00E17F12"/>
    <w:rsid w:val="00E26931"/>
    <w:rsid w:val="00E26C2D"/>
    <w:rsid w:val="00E36348"/>
    <w:rsid w:val="00E3713B"/>
    <w:rsid w:val="00E4215E"/>
    <w:rsid w:val="00E44F7D"/>
    <w:rsid w:val="00E45EF9"/>
    <w:rsid w:val="00E51B64"/>
    <w:rsid w:val="00E556A8"/>
    <w:rsid w:val="00E5733B"/>
    <w:rsid w:val="00E721C1"/>
    <w:rsid w:val="00E76C81"/>
    <w:rsid w:val="00E80BCE"/>
    <w:rsid w:val="00E82405"/>
    <w:rsid w:val="00E84D6E"/>
    <w:rsid w:val="00E868EF"/>
    <w:rsid w:val="00E93C8C"/>
    <w:rsid w:val="00E94CA6"/>
    <w:rsid w:val="00E97822"/>
    <w:rsid w:val="00EB2A1D"/>
    <w:rsid w:val="00EB2DE8"/>
    <w:rsid w:val="00EB486B"/>
    <w:rsid w:val="00EB77F8"/>
    <w:rsid w:val="00EB7892"/>
    <w:rsid w:val="00EC0FE5"/>
    <w:rsid w:val="00EC6645"/>
    <w:rsid w:val="00EC742E"/>
    <w:rsid w:val="00ED222E"/>
    <w:rsid w:val="00ED24B9"/>
    <w:rsid w:val="00ED2851"/>
    <w:rsid w:val="00ED36A2"/>
    <w:rsid w:val="00ED37A7"/>
    <w:rsid w:val="00ED75E9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2E3B"/>
    <w:rsid w:val="00F97374"/>
    <w:rsid w:val="00FA2A88"/>
    <w:rsid w:val="00FA4075"/>
    <w:rsid w:val="00FA6DEC"/>
    <w:rsid w:val="00FB46C6"/>
    <w:rsid w:val="00FB5D47"/>
    <w:rsid w:val="00FB69BE"/>
    <w:rsid w:val="00FB6E97"/>
    <w:rsid w:val="00FC70A1"/>
    <w:rsid w:val="00FD23D7"/>
    <w:rsid w:val="00FD53AD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8305"/>
    <o:shapelayout v:ext="edit">
      <o:idmap v:ext="edit" data="1"/>
    </o:shapelayout>
  </w:shapeDefaults>
  <w:decimalSymbol w:val=","/>
  <w:listSeparator w:val=";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4C1169"/>
    <w:rPr>
      <w:sz w:val="24"/>
      <w:szCs w:val="24"/>
      <w:lang w:val="en-US" w:eastAsia="en-US"/>
    </w:rPr>
  </w:style>
  <w:style w:type="table" w:styleId="Tabellrutnt">
    <w:name w:val="Table Grid"/>
    <w:basedOn w:val="Normaltabel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Beskrivning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stycke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FE5A8-E1F9-4851-9BC0-17E8CDF1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4</Pages>
  <Words>1046</Words>
  <Characters>6286</Characters>
  <Application>Microsoft Office Word</Application>
  <DocSecurity>0</DocSecurity>
  <Lines>52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31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Eva Enmark</cp:lastModifiedBy>
  <cp:revision>17</cp:revision>
  <cp:lastPrinted>2022-12-01T14:12:00Z</cp:lastPrinted>
  <dcterms:created xsi:type="dcterms:W3CDTF">2023-10-23T11:06:00Z</dcterms:created>
  <dcterms:modified xsi:type="dcterms:W3CDTF">2023-10-25T09:25:00Z</dcterms:modified>
</cp:coreProperties>
</file>